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E9CAD" w14:textId="0759E829" w:rsidR="00E722FD" w:rsidRDefault="00E722F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1.create</w:t>
      </w:r>
    </w:p>
    <w:p w14:paraId="1F2C1476" w14:textId="73E6176C" w:rsidR="00E722FD" w:rsidRDefault="00E722F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2 display</w:t>
      </w:r>
    </w:p>
    <w:p w14:paraId="5D1D7215" w14:textId="0C70B2D8" w:rsidR="00E722FD" w:rsidRDefault="00E722F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3 Insert first node</w:t>
      </w:r>
    </w:p>
    <w:p w14:paraId="50288E4E" w14:textId="7EFB5ECC" w:rsidR="00E722FD" w:rsidRDefault="00E722F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4 Insert middle node</w:t>
      </w:r>
    </w:p>
    <w:p w14:paraId="63D5512E" w14:textId="1C297F0A" w:rsidR="00E722FD" w:rsidRDefault="00E722F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5 Insert last node</w:t>
      </w:r>
    </w:p>
    <w:p w14:paraId="61F3282D" w14:textId="6CC6650A" w:rsidR="00E722FD" w:rsidRDefault="00E722F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6 delete middle</w:t>
      </w:r>
    </w:p>
    <w:p w14:paraId="78103E53" w14:textId="091398D2" w:rsidR="00E722FD" w:rsidRDefault="00E722F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7delete last</w:t>
      </w:r>
    </w:p>
    <w:p w14:paraId="55F1018B" w14:textId="15D90FF3" w:rsidR="00E722FD" w:rsidRPr="00E722FD" w:rsidRDefault="00E722FD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8search</w:t>
      </w:r>
    </w:p>
    <w:sectPr w:rsidR="00E722FD" w:rsidRPr="00E722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AJBc0sDA0NLIxNLJR2l4NTi4sz8PJACw1oAVP+hsywAAAA="/>
  </w:docVars>
  <w:rsids>
    <w:rsidRoot w:val="00E722FD"/>
    <w:rsid w:val="00737ED5"/>
    <w:rsid w:val="00B5079E"/>
    <w:rsid w:val="00E72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A03BD"/>
  <w15:chartTrackingRefBased/>
  <w15:docId w15:val="{0918A4E6-F44E-43A1-8482-68C858AA9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et Kharche</dc:creator>
  <cp:keywords/>
  <dc:description/>
  <cp:lastModifiedBy>Saket Kharche</cp:lastModifiedBy>
  <cp:revision>1</cp:revision>
  <dcterms:created xsi:type="dcterms:W3CDTF">2022-11-05T11:27:00Z</dcterms:created>
  <dcterms:modified xsi:type="dcterms:W3CDTF">2022-11-05T11:48:00Z</dcterms:modified>
</cp:coreProperties>
</file>